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B7506" w14:textId="6C671E1B" w:rsidR="00B53DE9" w:rsidRPr="00B53DE9" w:rsidRDefault="00046BCC" w:rsidP="00B53DE9">
      <w:pPr>
        <w:spacing w:after="240"/>
        <w:jc w:val="center"/>
        <w:rPr>
          <w:rFonts w:ascii="Verdana" w:hAnsi="Verdana" w:cs="Arial"/>
          <w:b/>
          <w:sz w:val="32"/>
          <w:lang w:val="en-US"/>
        </w:rPr>
      </w:pPr>
      <w:r>
        <w:rPr>
          <w:rFonts w:ascii="Verdana" w:hAnsi="Verdana" w:cs="Arial"/>
          <w:b/>
          <w:sz w:val="32"/>
          <w:lang w:val="en-US"/>
        </w:rPr>
        <w:t xml:space="preserve">AIRBADMINTON </w:t>
      </w:r>
      <w:r w:rsidR="00505596">
        <w:rPr>
          <w:rFonts w:ascii="Verdana" w:hAnsi="Verdana" w:cs="Arial"/>
          <w:b/>
          <w:sz w:val="32"/>
          <w:lang w:val="en-US"/>
        </w:rPr>
        <w:t>ACTIVITY -</w:t>
      </w:r>
      <w:r>
        <w:rPr>
          <w:rFonts w:ascii="Verdana" w:hAnsi="Verdana" w:cs="Arial"/>
          <w:b/>
          <w:sz w:val="32"/>
          <w:lang w:val="en-US"/>
        </w:rPr>
        <w:t xml:space="preserve"> REPORT</w:t>
      </w:r>
    </w:p>
    <w:p w14:paraId="4B4C9CFC" w14:textId="6CCE9A90" w:rsidR="009F35FF" w:rsidRPr="00B53DE9" w:rsidRDefault="00D46C01" w:rsidP="00B53DE9">
      <w:pPr>
        <w:spacing w:after="120"/>
        <w:ind w:hanging="284"/>
        <w:jc w:val="both"/>
        <w:rPr>
          <w:rFonts w:ascii="Verdana" w:eastAsia="Arial" w:hAnsi="Verdana" w:cs="Arial"/>
          <w:b/>
          <w:sz w:val="20"/>
          <w:szCs w:val="20"/>
          <w:lang w:val="en-US"/>
        </w:rPr>
      </w:pPr>
      <w:r w:rsidRPr="00B53DE9">
        <w:rPr>
          <w:rFonts w:ascii="Verdana" w:eastAsia="Arial" w:hAnsi="Verdana" w:cs="Arial"/>
          <w:b/>
          <w:sz w:val="20"/>
          <w:szCs w:val="20"/>
          <w:lang w:val="en-US"/>
        </w:rPr>
        <w:t xml:space="preserve">GENERAL </w:t>
      </w:r>
      <w:r w:rsidR="00F46FC2">
        <w:rPr>
          <w:rFonts w:ascii="Verdana" w:eastAsia="Arial" w:hAnsi="Verdana" w:cs="Arial"/>
          <w:b/>
          <w:sz w:val="20"/>
          <w:szCs w:val="20"/>
          <w:lang w:val="en-US"/>
        </w:rPr>
        <w:t>INFORMATION</w:t>
      </w:r>
    </w:p>
    <w:tbl>
      <w:tblPr>
        <w:tblStyle w:val="TableGrid"/>
        <w:tblW w:w="9314" w:type="dxa"/>
        <w:tblInd w:w="-275" w:type="dxa"/>
        <w:tblLook w:val="04A0" w:firstRow="1" w:lastRow="0" w:firstColumn="1" w:lastColumn="0" w:noHBand="0" w:noVBand="1"/>
      </w:tblPr>
      <w:tblGrid>
        <w:gridCol w:w="3502"/>
        <w:gridCol w:w="5812"/>
      </w:tblGrid>
      <w:tr w:rsidR="00E93B78" w:rsidRPr="00B53DE9" w14:paraId="7C0EFF13" w14:textId="77777777" w:rsidTr="005B1A64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552F5406" w14:textId="1950B144" w:rsidR="00E93B78" w:rsidRPr="00B53DE9" w:rsidRDefault="002D12DE" w:rsidP="00E93B78">
            <w:pP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 xml:space="preserve">National </w:t>
            </w:r>
            <w:r w:rsidR="00E93B78" w:rsidRPr="00B53DE9"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>Association</w:t>
            </w:r>
            <w: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 xml:space="preserve"> of</w:t>
            </w:r>
            <w:r w:rsidR="00E93B78" w:rsidRPr="00B53DE9"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 xml:space="preserve">  </w:t>
            </w:r>
          </w:p>
        </w:tc>
        <w:tc>
          <w:tcPr>
            <w:tcW w:w="5812" w:type="dxa"/>
            <w:vAlign w:val="center"/>
          </w:tcPr>
          <w:p w14:paraId="72A79249" w14:textId="18ECB803" w:rsidR="00E93B78" w:rsidRPr="00E87A40" w:rsidRDefault="00E93B78" w:rsidP="005B1A64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fr-FR"/>
              </w:rPr>
            </w:pPr>
          </w:p>
        </w:tc>
      </w:tr>
      <w:tr w:rsidR="00E93B78" w:rsidRPr="00B53DE9" w14:paraId="77E799B6" w14:textId="77777777" w:rsidTr="005B1A64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0F900CA2" w14:textId="0C0D45F8" w:rsidR="00E93B78" w:rsidRPr="00B53DE9" w:rsidRDefault="00773293" w:rsidP="00E93B78">
            <w:pP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>Contact Person</w:t>
            </w:r>
          </w:p>
        </w:tc>
        <w:tc>
          <w:tcPr>
            <w:tcW w:w="5812" w:type="dxa"/>
            <w:vAlign w:val="center"/>
          </w:tcPr>
          <w:p w14:paraId="292FCFE4" w14:textId="0370C971" w:rsidR="00E93B78" w:rsidRPr="00B53DE9" w:rsidRDefault="00E93B78" w:rsidP="005B1A64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6B7C8A" w:rsidRPr="00B53DE9" w14:paraId="4EEB4BCD" w14:textId="77777777" w:rsidTr="005B1A64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52AA1F52" w14:textId="474D08BC" w:rsidR="006B7C8A" w:rsidRDefault="006B7C8A" w:rsidP="00E93B78">
            <w:pP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>Website</w:t>
            </w:r>
          </w:p>
        </w:tc>
        <w:tc>
          <w:tcPr>
            <w:tcW w:w="5812" w:type="dxa"/>
            <w:vAlign w:val="center"/>
          </w:tcPr>
          <w:p w14:paraId="63805FE2" w14:textId="77777777" w:rsidR="006B7C8A" w:rsidRPr="00B53DE9" w:rsidRDefault="006B7C8A" w:rsidP="005B1A64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6B7C8A" w:rsidRPr="00B53DE9" w14:paraId="0F195012" w14:textId="77777777" w:rsidTr="005B1A64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6D8727ED" w14:textId="4F1E6D04" w:rsidR="006B7C8A" w:rsidRDefault="006B7C8A" w:rsidP="00E93B78">
            <w:pP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  <w:t>Social Media Channels (MA)</w:t>
            </w:r>
          </w:p>
        </w:tc>
        <w:tc>
          <w:tcPr>
            <w:tcW w:w="5812" w:type="dxa"/>
            <w:vAlign w:val="center"/>
          </w:tcPr>
          <w:p w14:paraId="7513AE79" w14:textId="77777777" w:rsidR="006B7C8A" w:rsidRPr="00B53DE9" w:rsidRDefault="006B7C8A" w:rsidP="005B1A64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</w:tbl>
    <w:p w14:paraId="4902B144" w14:textId="77777777" w:rsidR="00B53DE9" w:rsidRPr="00B53DE9" w:rsidRDefault="00B53DE9" w:rsidP="005B3907">
      <w:pPr>
        <w:tabs>
          <w:tab w:val="left" w:pos="0"/>
        </w:tabs>
        <w:rPr>
          <w:rFonts w:ascii="Verdana" w:eastAsia="Arial" w:hAnsi="Verdana" w:cs="Arial"/>
          <w:b/>
          <w:color w:val="333333"/>
          <w:sz w:val="20"/>
          <w:szCs w:val="20"/>
          <w:lang w:val="en-MY"/>
        </w:rPr>
      </w:pPr>
    </w:p>
    <w:tbl>
      <w:tblPr>
        <w:tblStyle w:val="TableGrid"/>
        <w:tblW w:w="9314" w:type="dxa"/>
        <w:tblInd w:w="-275" w:type="dxa"/>
        <w:tblLook w:val="04A0" w:firstRow="1" w:lastRow="0" w:firstColumn="1" w:lastColumn="0" w:noHBand="0" w:noVBand="1"/>
      </w:tblPr>
      <w:tblGrid>
        <w:gridCol w:w="3502"/>
        <w:gridCol w:w="5812"/>
      </w:tblGrid>
      <w:tr w:rsidR="009F35FF" w:rsidRPr="00B53DE9" w14:paraId="2C1EA23C" w14:textId="77777777" w:rsidTr="00505596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0BB82095" w14:textId="337709CF" w:rsidR="009F35FF" w:rsidRPr="00B53DE9" w:rsidRDefault="00773293" w:rsidP="00046BCC">
            <w:pPr>
              <w:rPr>
                <w:rFonts w:ascii="Verdana" w:eastAsia="Arial" w:hAnsi="Verdana" w:cs="Arial"/>
                <w:b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Activity </w:t>
            </w:r>
            <w:r w:rsidR="005B1A64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Name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31C6A116" w14:textId="0EDB058E" w:rsidR="009F35FF" w:rsidRPr="00B53DE9" w:rsidRDefault="009F35FF" w:rsidP="00773293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773293" w:rsidRPr="00046BCC" w14:paraId="73087D17" w14:textId="77777777" w:rsidTr="00505596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01A2F1D3" w14:textId="3FE3F90F" w:rsidR="00773293" w:rsidRPr="00B53DE9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Dates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6323E4AC" w14:textId="67219842" w:rsidR="00773293" w:rsidRPr="00B53DE9" w:rsidRDefault="00773293" w:rsidP="00773293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F46FC2" w:rsidRPr="00B53DE9" w14:paraId="767C991F" w14:textId="77777777" w:rsidTr="00505596">
        <w:trPr>
          <w:trHeight w:val="864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325A1FF5" w14:textId="1D67DD20" w:rsidR="00F46FC2" w:rsidRDefault="00505596" w:rsidP="00505596">
            <w:pPr>
              <w:spacing w:after="6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Location</w:t>
            </w:r>
          </w:p>
          <w:p w14:paraId="4688CBD3" w14:textId="77777777" w:rsidR="00F46FC2" w:rsidRPr="00B53DE9" w:rsidRDefault="00F46FC2" w:rsidP="00105205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 w:rsidRPr="00046BCC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(</w:t>
            </w:r>
            <w:r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place, c</w:t>
            </w:r>
            <w:r w:rsidRPr="00046BCC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ity</w:t>
            </w:r>
            <w:r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, c</w:t>
            </w:r>
            <w:r w:rsidRPr="00046BCC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ountry)</w:t>
            </w: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 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6A63172A" w14:textId="168AD532" w:rsidR="00F46FC2" w:rsidRPr="00B53DE9" w:rsidRDefault="00F46FC2" w:rsidP="00105205">
            <w:pPr>
              <w:spacing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sz w:val="20"/>
                <w:szCs w:val="20"/>
                <w:lang w:val="en-MY"/>
              </w:rPr>
              <w:t xml:space="preserve"> </w:t>
            </w:r>
          </w:p>
        </w:tc>
      </w:tr>
      <w:tr w:rsidR="00F46FC2" w:rsidRPr="00B53DE9" w14:paraId="241450C1" w14:textId="77777777" w:rsidTr="00505596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26CAB3B9" w14:textId="19B3A788" w:rsidR="00F46FC2" w:rsidRPr="00B53DE9" w:rsidRDefault="00505596" w:rsidP="00105205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Purpose 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495D8717" w14:textId="4FCD6AE6" w:rsidR="00F46FC2" w:rsidRPr="00B53DE9" w:rsidRDefault="00F46FC2" w:rsidP="00105205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773293" w:rsidRPr="00046BCC" w14:paraId="01236F3F" w14:textId="77777777" w:rsidTr="00505596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6E91DAF5" w14:textId="7EC88B9F" w:rsidR="00773293" w:rsidRPr="00B53DE9" w:rsidRDefault="00F46FC2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Objectives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6C89E502" w14:textId="7B16414D" w:rsidR="00773293" w:rsidRPr="00B53DE9" w:rsidRDefault="00773293" w:rsidP="00773293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773293" w:rsidRPr="00B53DE9" w14:paraId="01E13966" w14:textId="77777777" w:rsidTr="00505596">
        <w:trPr>
          <w:trHeight w:val="1008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13296DD6" w14:textId="1FB3F8F6" w:rsidR="00773293" w:rsidRDefault="00773293" w:rsidP="00505596">
            <w:pPr>
              <w:spacing w:after="6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Participants</w:t>
            </w:r>
          </w:p>
          <w:p w14:paraId="7143AEDC" w14:textId="08DD5174" w:rsidR="00773293" w:rsidRPr="00B53DE9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 w:rsidRPr="00046BCC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(</w:t>
            </w:r>
            <w:r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n</w:t>
            </w:r>
            <w:r w:rsidRPr="00046BCC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umber, gender</w:t>
            </w:r>
            <w:r w:rsidR="00505596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 xml:space="preserve"> distribution %</w:t>
            </w:r>
            <w:r w:rsidRPr="00046BCC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, background)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4C981818" w14:textId="597DF283" w:rsidR="00773293" w:rsidRPr="00E87A40" w:rsidRDefault="00773293" w:rsidP="005B1A64">
            <w:pPr>
              <w:pStyle w:val="ListParagraph"/>
              <w:spacing w:after="120"/>
              <w:ind w:left="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505596" w:rsidRPr="00B53DE9" w14:paraId="2604C489" w14:textId="77777777" w:rsidTr="00505596">
        <w:trPr>
          <w:trHeight w:val="576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7FB58539" w14:textId="57866282" w:rsidR="00505596" w:rsidRDefault="00505596" w:rsidP="00505596">
            <w:pPr>
              <w:spacing w:after="6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Other Partners Involved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71C4CD4C" w14:textId="77777777" w:rsidR="00505596" w:rsidRDefault="00505596" w:rsidP="005B1A64">
            <w:pPr>
              <w:pStyle w:val="ListParagraph"/>
              <w:spacing w:before="120" w:after="120"/>
              <w:ind w:left="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</w:tbl>
    <w:p w14:paraId="5E4EB812" w14:textId="420F9025" w:rsidR="00505596" w:rsidRDefault="00505596" w:rsidP="00505596">
      <w:pPr>
        <w:rPr>
          <w:rFonts w:ascii="Verdana" w:eastAsia="Arial" w:hAnsi="Verdana" w:cs="Arial"/>
          <w:b/>
          <w:color w:val="333333"/>
          <w:sz w:val="20"/>
          <w:szCs w:val="20"/>
          <w:lang w:val="en-MY"/>
        </w:rPr>
      </w:pPr>
    </w:p>
    <w:p w14:paraId="6A19A94A" w14:textId="77777777" w:rsidR="00505596" w:rsidRDefault="00505596" w:rsidP="00505596">
      <w:pPr>
        <w:rPr>
          <w:rFonts w:ascii="Verdana" w:eastAsia="Arial" w:hAnsi="Verdana" w:cs="Arial"/>
          <w:b/>
          <w:color w:val="333333"/>
          <w:sz w:val="20"/>
          <w:szCs w:val="20"/>
          <w:lang w:val="en-MY"/>
        </w:rPr>
      </w:pPr>
    </w:p>
    <w:p w14:paraId="5D869178" w14:textId="036F424A" w:rsidR="00505596" w:rsidRDefault="00505596" w:rsidP="00505596">
      <w:pPr>
        <w:spacing w:after="120"/>
        <w:ind w:hanging="284"/>
        <w:jc w:val="both"/>
      </w:pPr>
      <w:r w:rsidRPr="00505596">
        <w:rPr>
          <w:rFonts w:ascii="Verdana" w:eastAsia="Arial" w:hAnsi="Verdana" w:cs="Arial"/>
          <w:b/>
          <w:sz w:val="20"/>
          <w:szCs w:val="20"/>
          <w:lang w:val="en-US"/>
        </w:rPr>
        <w:t>ACTIVITY</w:t>
      </w:r>
      <w:r w:rsidRPr="00B53DE9">
        <w:rPr>
          <w:rFonts w:ascii="Verdana" w:eastAsia="Arial" w:hAnsi="Verdana" w:cs="Arial"/>
          <w:b/>
          <w:color w:val="333333"/>
          <w:sz w:val="20"/>
          <w:szCs w:val="20"/>
          <w:lang w:val="en-MY"/>
        </w:rPr>
        <w:t xml:space="preserve"> </w:t>
      </w:r>
      <w:r>
        <w:rPr>
          <w:rFonts w:ascii="Verdana" w:eastAsia="Arial" w:hAnsi="Verdana" w:cs="Arial"/>
          <w:b/>
          <w:color w:val="333333"/>
          <w:sz w:val="20"/>
          <w:szCs w:val="20"/>
          <w:lang w:val="en-MY"/>
        </w:rPr>
        <w:t>BACKGROUND</w:t>
      </w:r>
    </w:p>
    <w:tbl>
      <w:tblPr>
        <w:tblStyle w:val="TableGrid"/>
        <w:tblW w:w="9262" w:type="dxa"/>
        <w:tblInd w:w="-275" w:type="dxa"/>
        <w:tblLook w:val="04A0" w:firstRow="1" w:lastRow="0" w:firstColumn="1" w:lastColumn="0" w:noHBand="0" w:noVBand="1"/>
      </w:tblPr>
      <w:tblGrid>
        <w:gridCol w:w="3502"/>
        <w:gridCol w:w="5760"/>
      </w:tblGrid>
      <w:tr w:rsidR="00F46FC2" w:rsidRPr="00B53DE9" w14:paraId="4DD50156" w14:textId="77777777" w:rsidTr="004A257E">
        <w:trPr>
          <w:trHeight w:val="2160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6BEE84DF" w14:textId="78C01B0B" w:rsidR="00F46FC2" w:rsidRPr="00B53DE9" w:rsidRDefault="00505596" w:rsidP="00105205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Description</w:t>
            </w:r>
          </w:p>
        </w:tc>
        <w:tc>
          <w:tcPr>
            <w:tcW w:w="5760" w:type="dxa"/>
            <w:shd w:val="clear" w:color="auto" w:fill="FFFFFF" w:themeFill="background1"/>
            <w:vAlign w:val="center"/>
          </w:tcPr>
          <w:p w14:paraId="4CE02414" w14:textId="4C5C1B43" w:rsidR="00F46FC2" w:rsidRPr="00B53DE9" w:rsidRDefault="00F46FC2" w:rsidP="00505596">
            <w:pPr>
              <w:spacing w:before="120"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773293" w:rsidRPr="00046BCC" w14:paraId="6800AA51" w14:textId="77777777" w:rsidTr="004A257E">
        <w:trPr>
          <w:trHeight w:val="2160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3619A54D" w14:textId="602B4871" w:rsidR="00773293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Implementation</w:t>
            </w:r>
          </w:p>
          <w:p w14:paraId="7786F3CF" w14:textId="0F444776" w:rsidR="00773293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</w:p>
          <w:p w14:paraId="7A21E703" w14:textId="33258C51" w:rsidR="00773293" w:rsidRPr="00046BCC" w:rsidRDefault="00505596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A</w:t>
            </w:r>
            <w:r w:rsidR="00773293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ctivities</w:t>
            </w: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 details</w:t>
            </w:r>
          </w:p>
          <w:p w14:paraId="01A86617" w14:textId="377A21E5" w:rsidR="00773293" w:rsidRPr="00046BCC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Impact on participants</w:t>
            </w:r>
          </w:p>
          <w:p w14:paraId="3461278B" w14:textId="21120CD1" w:rsidR="00773293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Impact on society </w:t>
            </w:r>
          </w:p>
          <w:p w14:paraId="1E305E18" w14:textId="1460268D" w:rsidR="00773293" w:rsidRPr="002D12DE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Results</w:t>
            </w:r>
          </w:p>
        </w:tc>
        <w:tc>
          <w:tcPr>
            <w:tcW w:w="5760" w:type="dxa"/>
            <w:shd w:val="clear" w:color="auto" w:fill="FFFFFF" w:themeFill="background1"/>
            <w:vAlign w:val="center"/>
          </w:tcPr>
          <w:p w14:paraId="40967B30" w14:textId="7387E5D8" w:rsidR="00773293" w:rsidRPr="00506CFC" w:rsidRDefault="00773293" w:rsidP="00773293">
            <w:pPr>
              <w:spacing w:after="120"/>
              <w:rPr>
                <w:rFonts w:ascii="Verdana" w:eastAsia="Arial" w:hAnsi="Verdana" w:cs="Arial"/>
                <w:sz w:val="20"/>
                <w:szCs w:val="20"/>
                <w:lang w:val="en-MY"/>
              </w:rPr>
            </w:pPr>
          </w:p>
        </w:tc>
      </w:tr>
      <w:tr w:rsidR="00773293" w:rsidRPr="00505596" w14:paraId="1500E1AB" w14:textId="77777777" w:rsidTr="004A257E">
        <w:trPr>
          <w:trHeight w:val="5760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024B3C19" w14:textId="7EF85995" w:rsidR="00773293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lastRenderedPageBreak/>
              <w:t>Feedback and evaluation from the National Federation about the AirBadminton project:</w:t>
            </w:r>
          </w:p>
          <w:p w14:paraId="7D4BE6C9" w14:textId="74DFA81E" w:rsidR="00773293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</w:p>
          <w:p w14:paraId="434173C5" w14:textId="0EC11CB4" w:rsidR="00773293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You can provide </w:t>
            </w:r>
            <w:r w:rsidR="005B1A64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comments</w:t>
            </w: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 on these areas:</w:t>
            </w:r>
          </w:p>
          <w:p w14:paraId="71A93BA8" w14:textId="77777777" w:rsidR="00773293" w:rsidRDefault="00773293" w:rsidP="00773293">
            <w:pP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</w:p>
          <w:p w14:paraId="08489B2E" w14:textId="61CA16FB" w:rsidR="00773293" w:rsidRPr="00046BCC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 w:rsidRPr="00046BCC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The </w:t>
            </w: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outdoor g</w:t>
            </w:r>
            <w:r w:rsidRPr="00046BCC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ame experience</w:t>
            </w:r>
          </w:p>
          <w:p w14:paraId="1006443B" w14:textId="18B09A58" w:rsidR="00773293" w:rsidRPr="00046BCC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 w:rsidRPr="00046BCC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The AirShuttle performance</w:t>
            </w:r>
            <w:r w:rsidR="00840651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 xml:space="preserve"> </w:t>
            </w:r>
            <w:r w:rsidR="00840651" w:rsidRPr="00840651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(please specif</w:t>
            </w:r>
            <w:r w:rsidR="00840651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>y</w:t>
            </w:r>
            <w:r w:rsidR="00840651" w:rsidRPr="00840651">
              <w:rPr>
                <w:rFonts w:ascii="Verdana" w:eastAsia="Arial" w:hAnsi="Verdana" w:cs="Arial"/>
                <w:b/>
                <w:color w:val="333333"/>
                <w:sz w:val="18"/>
                <w:szCs w:val="18"/>
                <w:lang w:val="en-MY"/>
              </w:rPr>
              <w:t xml:space="preserve"> if V1 or v2 was used)</w:t>
            </w:r>
          </w:p>
          <w:p w14:paraId="5D727BF3" w14:textId="718138A3" w:rsidR="00773293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 w:rsidRPr="00046BCC"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The proposed competition rules</w:t>
            </w:r>
          </w:p>
          <w:p w14:paraId="0566B6A9" w14:textId="64518154" w:rsidR="00773293" w:rsidRDefault="00773293" w:rsidP="00773293">
            <w:pPr>
              <w:pStyle w:val="ListParagraph"/>
              <w:numPr>
                <w:ilvl w:val="0"/>
                <w:numId w:val="3"/>
              </w:numPr>
              <w:spacing w:after="60"/>
              <w:ind w:left="158" w:hanging="158"/>
              <w:contextualSpacing w:val="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What worked well and what can still be improved</w:t>
            </w:r>
          </w:p>
          <w:p w14:paraId="0DBE9BCD" w14:textId="069D8899" w:rsidR="00773293" w:rsidRPr="002D12DE" w:rsidRDefault="00773293" w:rsidP="00773293">
            <w:pPr>
              <w:pStyle w:val="ListParagraph"/>
              <w:numPr>
                <w:ilvl w:val="0"/>
                <w:numId w:val="3"/>
              </w:numPr>
              <w:spacing w:after="120"/>
              <w:ind w:left="165" w:hanging="165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Other areas</w:t>
            </w:r>
          </w:p>
        </w:tc>
        <w:tc>
          <w:tcPr>
            <w:tcW w:w="5760" w:type="dxa"/>
            <w:shd w:val="clear" w:color="auto" w:fill="FFFFFF" w:themeFill="background1"/>
            <w:vAlign w:val="center"/>
          </w:tcPr>
          <w:p w14:paraId="646BC211" w14:textId="181DB07B" w:rsidR="00773293" w:rsidRPr="00046BCC" w:rsidRDefault="00773293" w:rsidP="00773293">
            <w:pPr>
              <w:spacing w:after="120"/>
              <w:rPr>
                <w:rFonts w:cstheme="minorHAnsi"/>
                <w:lang w:val="en-MY"/>
              </w:rPr>
            </w:pPr>
          </w:p>
        </w:tc>
      </w:tr>
      <w:tr w:rsidR="002D12DE" w:rsidRPr="002D12DE" w14:paraId="27CCEBC1" w14:textId="77777777" w:rsidTr="004A257E">
        <w:trPr>
          <w:trHeight w:val="2160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449A4625" w14:textId="4D7A73A5" w:rsidR="002D12DE" w:rsidRPr="002D12DE" w:rsidRDefault="002D12DE" w:rsidP="002D12DE">
            <w:pPr>
              <w:spacing w:before="120" w:after="12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Comments and reaction from participants</w:t>
            </w:r>
          </w:p>
        </w:tc>
        <w:tc>
          <w:tcPr>
            <w:tcW w:w="5760" w:type="dxa"/>
            <w:shd w:val="clear" w:color="auto" w:fill="FFFFFF" w:themeFill="background1"/>
            <w:vAlign w:val="center"/>
          </w:tcPr>
          <w:p w14:paraId="6D81CE1C" w14:textId="77777777" w:rsidR="002D12DE" w:rsidRPr="00445923" w:rsidRDefault="002D12DE" w:rsidP="00773293">
            <w:pPr>
              <w:spacing w:before="120"/>
              <w:rPr>
                <w:rFonts w:cstheme="minorHAnsi"/>
                <w:b/>
                <w:bCs/>
                <w:lang w:val="en-MY"/>
              </w:rPr>
            </w:pPr>
          </w:p>
        </w:tc>
      </w:tr>
    </w:tbl>
    <w:p w14:paraId="2176EBC0" w14:textId="3C65BCD9" w:rsidR="005B1A64" w:rsidRDefault="005B1A64"/>
    <w:p w14:paraId="260AB23E" w14:textId="77777777" w:rsidR="005B1A64" w:rsidRDefault="005B1A64"/>
    <w:p w14:paraId="29339EF4" w14:textId="4C2327E2" w:rsidR="005B1A64" w:rsidRDefault="005B1A64" w:rsidP="005B1A64">
      <w:pPr>
        <w:spacing w:after="120"/>
        <w:ind w:hanging="284"/>
        <w:jc w:val="both"/>
      </w:pPr>
      <w:r>
        <w:rPr>
          <w:rFonts w:ascii="Verdana" w:eastAsia="Arial" w:hAnsi="Verdana" w:cs="Arial"/>
          <w:b/>
          <w:sz w:val="20"/>
          <w:szCs w:val="20"/>
          <w:lang w:val="en-US"/>
        </w:rPr>
        <w:t>NEXT STEPS / FUTURE PLANS</w:t>
      </w:r>
    </w:p>
    <w:tbl>
      <w:tblPr>
        <w:tblStyle w:val="TableGrid"/>
        <w:tblW w:w="9314" w:type="dxa"/>
        <w:tblInd w:w="-275" w:type="dxa"/>
        <w:tblLook w:val="04A0" w:firstRow="1" w:lastRow="0" w:firstColumn="1" w:lastColumn="0" w:noHBand="0" w:noVBand="1"/>
      </w:tblPr>
      <w:tblGrid>
        <w:gridCol w:w="3502"/>
        <w:gridCol w:w="5812"/>
      </w:tblGrid>
      <w:tr w:rsidR="005B1A64" w:rsidRPr="00445923" w14:paraId="2E1C0A58" w14:textId="77777777" w:rsidTr="00105205">
        <w:trPr>
          <w:trHeight w:val="2160"/>
        </w:trPr>
        <w:tc>
          <w:tcPr>
            <w:tcW w:w="3502" w:type="dxa"/>
            <w:shd w:val="clear" w:color="auto" w:fill="D9D9D9" w:themeFill="background1" w:themeFillShade="D9"/>
            <w:vAlign w:val="center"/>
          </w:tcPr>
          <w:p w14:paraId="686CE3A0" w14:textId="14107128" w:rsidR="005B1A64" w:rsidRPr="002D12DE" w:rsidRDefault="005B1A64" w:rsidP="00105205">
            <w:pPr>
              <w:spacing w:before="120" w:after="120"/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</w:pPr>
            <w:r>
              <w:rPr>
                <w:rFonts w:ascii="Verdana" w:eastAsia="Arial" w:hAnsi="Verdana" w:cs="Arial"/>
                <w:b/>
                <w:color w:val="333333"/>
                <w:sz w:val="20"/>
                <w:szCs w:val="20"/>
                <w:lang w:val="en-MY"/>
              </w:rPr>
              <w:t>Plans for next activities</w:t>
            </w:r>
          </w:p>
        </w:tc>
        <w:tc>
          <w:tcPr>
            <w:tcW w:w="5812" w:type="dxa"/>
            <w:shd w:val="clear" w:color="auto" w:fill="FFFFFF" w:themeFill="background1"/>
            <w:vAlign w:val="center"/>
          </w:tcPr>
          <w:p w14:paraId="34655288" w14:textId="77777777" w:rsidR="005B1A64" w:rsidRPr="00445923" w:rsidRDefault="005B1A64" w:rsidP="00105205">
            <w:pPr>
              <w:spacing w:before="120"/>
              <w:rPr>
                <w:rFonts w:cstheme="minorHAnsi"/>
                <w:b/>
                <w:bCs/>
                <w:lang w:val="en-MY"/>
              </w:rPr>
            </w:pPr>
          </w:p>
        </w:tc>
      </w:tr>
    </w:tbl>
    <w:p w14:paraId="5A30261B" w14:textId="0432B0F5" w:rsidR="005B1A64" w:rsidRPr="005B1A64" w:rsidRDefault="005B1A64" w:rsidP="006F22A5"/>
    <w:tbl>
      <w:tblPr>
        <w:tblStyle w:val="TableGrid"/>
        <w:tblW w:w="9314" w:type="dxa"/>
        <w:tblInd w:w="-275" w:type="dxa"/>
        <w:tblLook w:val="04A0" w:firstRow="1" w:lastRow="0" w:firstColumn="1" w:lastColumn="0" w:noHBand="0" w:noVBand="1"/>
      </w:tblPr>
      <w:tblGrid>
        <w:gridCol w:w="9314"/>
      </w:tblGrid>
      <w:tr w:rsidR="005B1A64" w:rsidRPr="00445923" w14:paraId="6C2679FB" w14:textId="77777777" w:rsidTr="005B1A64">
        <w:trPr>
          <w:trHeight w:val="1296"/>
        </w:trPr>
        <w:tc>
          <w:tcPr>
            <w:tcW w:w="9314" w:type="dxa"/>
            <w:shd w:val="clear" w:color="auto" w:fill="FFFFFF" w:themeFill="background1"/>
          </w:tcPr>
          <w:p w14:paraId="5DDC77E5" w14:textId="77777777" w:rsidR="005B1A64" w:rsidRDefault="005B1A64" w:rsidP="005B1A64">
            <w:pPr>
              <w:spacing w:before="120"/>
              <w:rPr>
                <w:rFonts w:cstheme="minorHAnsi"/>
                <w:b/>
                <w:bCs/>
                <w:lang w:val="en-MY"/>
              </w:rPr>
            </w:pPr>
            <w:r>
              <w:rPr>
                <w:rFonts w:cstheme="minorHAnsi"/>
                <w:b/>
                <w:bCs/>
                <w:lang w:val="en-MY"/>
              </w:rPr>
              <w:t>Important Note:</w:t>
            </w:r>
          </w:p>
          <w:p w14:paraId="7AF034CC" w14:textId="7F5C9705" w:rsidR="005B1A64" w:rsidRPr="005B1A64" w:rsidRDefault="005B1A64" w:rsidP="005B1A64">
            <w:pPr>
              <w:spacing w:before="120"/>
              <w:rPr>
                <w:rFonts w:cstheme="minorHAnsi"/>
                <w:lang w:val="en-MY"/>
              </w:rPr>
            </w:pPr>
            <w:r w:rsidRPr="005B1A64">
              <w:rPr>
                <w:rFonts w:cstheme="minorHAnsi"/>
                <w:lang w:val="en-MY"/>
              </w:rPr>
              <w:t>Please provide high-res photo for promotion on BWF's communication channels.</w:t>
            </w:r>
          </w:p>
        </w:tc>
      </w:tr>
    </w:tbl>
    <w:p w14:paraId="27BB4C05" w14:textId="77777777" w:rsidR="005B1A64" w:rsidRPr="005B1A64" w:rsidRDefault="005B1A64" w:rsidP="006F22A5">
      <w:pPr>
        <w:rPr>
          <w:lang w:val="en-GB"/>
        </w:rPr>
      </w:pPr>
    </w:p>
    <w:sectPr w:rsidR="005B1A64" w:rsidRPr="005B1A64" w:rsidSect="005B3907">
      <w:headerReference w:type="default" r:id="rId8"/>
      <w:footerReference w:type="default" r:id="rId9"/>
      <w:pgSz w:w="11900" w:h="16840"/>
      <w:pgMar w:top="567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B7F887" w14:textId="77777777" w:rsidR="00CF019E" w:rsidRDefault="00CF019E" w:rsidP="009F35FF">
      <w:r>
        <w:separator/>
      </w:r>
    </w:p>
  </w:endnote>
  <w:endnote w:type="continuationSeparator" w:id="0">
    <w:p w14:paraId="77A1663A" w14:textId="77777777" w:rsidR="00CF019E" w:rsidRDefault="00CF019E" w:rsidP="009F3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FD04C" w14:textId="46C0C640" w:rsidR="00C72B1F" w:rsidRPr="00C72B1F" w:rsidRDefault="00C72B1F" w:rsidP="00C72B1F">
    <w:pPr>
      <w:pStyle w:val="ListParagraph"/>
      <w:spacing w:after="0" w:line="240" w:lineRule="auto"/>
      <w:jc w:val="right"/>
      <w:rPr>
        <w:lang w:val="en-US"/>
      </w:rPr>
    </w:pPr>
  </w:p>
  <w:p w14:paraId="6EC21634" w14:textId="5835C104" w:rsidR="00C3415B" w:rsidRPr="009F35FF" w:rsidRDefault="00C3415B" w:rsidP="009F35FF">
    <w:pPr>
      <w:pStyle w:val="Footer"/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335BE9" w14:textId="77777777" w:rsidR="00CF019E" w:rsidRDefault="00CF019E" w:rsidP="009F35FF">
      <w:r>
        <w:separator/>
      </w:r>
    </w:p>
  </w:footnote>
  <w:footnote w:type="continuationSeparator" w:id="0">
    <w:p w14:paraId="2432B7C3" w14:textId="77777777" w:rsidR="00CF019E" w:rsidRDefault="00CF019E" w:rsidP="009F3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0A81" w14:textId="7769A30A" w:rsidR="00046BCC" w:rsidRDefault="00046BCC">
    <w:pPr>
      <w:pStyle w:val="Header"/>
    </w:pPr>
    <w:r>
      <w:rPr>
        <w:rFonts w:ascii="Arial" w:hAnsi="Arial" w:cs="Arial"/>
        <w:b/>
        <w:noProof/>
        <w:lang w:val="en-US"/>
      </w:rPr>
      <w:drawing>
        <wp:anchor distT="0" distB="0" distL="114300" distR="114300" simplePos="0" relativeHeight="251659264" behindDoc="0" locked="0" layoutInCell="1" allowOverlap="1" wp14:anchorId="40D8AE82" wp14:editId="2FCBB699">
          <wp:simplePos x="0" y="0"/>
          <wp:positionH relativeFrom="column">
            <wp:posOffset>-914400</wp:posOffset>
          </wp:positionH>
          <wp:positionV relativeFrom="paragraph">
            <wp:posOffset>-324485</wp:posOffset>
          </wp:positionV>
          <wp:extent cx="2061962" cy="58030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/>
                  <a:srcRect l="9345" t="22672" r="8757" b="21357"/>
                  <a:stretch/>
                </pic:blipFill>
                <pic:spPr bwMode="auto">
                  <a:xfrm>
                    <a:off x="0" y="0"/>
                    <a:ext cx="2061962" cy="58030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noProof/>
        <w:lang w:val="en-MY" w:eastAsia="en-MY"/>
      </w:rPr>
      <w:drawing>
        <wp:anchor distT="0" distB="0" distL="114300" distR="114300" simplePos="0" relativeHeight="251661312" behindDoc="0" locked="0" layoutInCell="1" allowOverlap="1" wp14:anchorId="79EB03AA" wp14:editId="5A6AD9E0">
          <wp:simplePos x="0" y="0"/>
          <wp:positionH relativeFrom="column">
            <wp:posOffset>5553075</wp:posOffset>
          </wp:positionH>
          <wp:positionV relativeFrom="paragraph">
            <wp:posOffset>-448310</wp:posOffset>
          </wp:positionV>
          <wp:extent cx="923925" cy="752256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752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3B9870" w14:textId="24B833CD" w:rsidR="00046BCC" w:rsidRDefault="00046BCC">
    <w:pPr>
      <w:pStyle w:val="Header"/>
    </w:pPr>
  </w:p>
  <w:p w14:paraId="49A813EB" w14:textId="49B5AB90" w:rsidR="00046BCC" w:rsidRDefault="00046BCC">
    <w:pPr>
      <w:pStyle w:val="Header"/>
    </w:pPr>
  </w:p>
  <w:p w14:paraId="59839671" w14:textId="77777777" w:rsidR="00046BCC" w:rsidRDefault="00046B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915C5B"/>
    <w:multiLevelType w:val="multilevel"/>
    <w:tmpl w:val="929E3D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51950F70"/>
    <w:multiLevelType w:val="hybridMultilevel"/>
    <w:tmpl w:val="8C7036C6"/>
    <w:lvl w:ilvl="0" w:tplc="529A68DE">
      <w:start w:val="6"/>
      <w:numFmt w:val="bullet"/>
      <w:lvlText w:val="-"/>
      <w:lvlJc w:val="left"/>
      <w:pPr>
        <w:ind w:left="720" w:hanging="360"/>
      </w:pPr>
      <w:rPr>
        <w:rFonts w:ascii="Verdana" w:eastAsia="Arial" w:hAnsi="Verdana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317276"/>
    <w:multiLevelType w:val="hybridMultilevel"/>
    <w:tmpl w:val="B21A2F9A"/>
    <w:lvl w:ilvl="0" w:tplc="EF9AA6E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1246E9"/>
    <w:multiLevelType w:val="hybridMultilevel"/>
    <w:tmpl w:val="3D1CE864"/>
    <w:lvl w:ilvl="0" w:tplc="EF9AA6E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U2MzI1NjExNDFW0lEKTi0uzszPAykwrAUANmB7VywAAAA="/>
  </w:docVars>
  <w:rsids>
    <w:rsidRoot w:val="00787AD2"/>
    <w:rsid w:val="00017A6E"/>
    <w:rsid w:val="000242EE"/>
    <w:rsid w:val="00046BCC"/>
    <w:rsid w:val="000A3816"/>
    <w:rsid w:val="000E0A82"/>
    <w:rsid w:val="00100AC3"/>
    <w:rsid w:val="001548B9"/>
    <w:rsid w:val="00164168"/>
    <w:rsid w:val="0017173F"/>
    <w:rsid w:val="001959F5"/>
    <w:rsid w:val="001A4E55"/>
    <w:rsid w:val="001D60E6"/>
    <w:rsid w:val="001E7B0A"/>
    <w:rsid w:val="001F3C61"/>
    <w:rsid w:val="00221FA0"/>
    <w:rsid w:val="00293B97"/>
    <w:rsid w:val="002D12DE"/>
    <w:rsid w:val="002F384C"/>
    <w:rsid w:val="00312461"/>
    <w:rsid w:val="00347F70"/>
    <w:rsid w:val="00357E32"/>
    <w:rsid w:val="00374E19"/>
    <w:rsid w:val="003A23D6"/>
    <w:rsid w:val="003B32AF"/>
    <w:rsid w:val="003E5A37"/>
    <w:rsid w:val="00420670"/>
    <w:rsid w:val="00461AA9"/>
    <w:rsid w:val="00496B4F"/>
    <w:rsid w:val="004A257E"/>
    <w:rsid w:val="004B079A"/>
    <w:rsid w:val="004C3A02"/>
    <w:rsid w:val="004F0663"/>
    <w:rsid w:val="00505596"/>
    <w:rsid w:val="00506CFC"/>
    <w:rsid w:val="0050704B"/>
    <w:rsid w:val="00525AC5"/>
    <w:rsid w:val="0053247D"/>
    <w:rsid w:val="00576610"/>
    <w:rsid w:val="005B1A64"/>
    <w:rsid w:val="005B3907"/>
    <w:rsid w:val="005D5243"/>
    <w:rsid w:val="005E34CA"/>
    <w:rsid w:val="0060220C"/>
    <w:rsid w:val="00635B48"/>
    <w:rsid w:val="006410CA"/>
    <w:rsid w:val="00695891"/>
    <w:rsid w:val="006B7C8A"/>
    <w:rsid w:val="006B7E16"/>
    <w:rsid w:val="006C2ADB"/>
    <w:rsid w:val="006F22A5"/>
    <w:rsid w:val="00701418"/>
    <w:rsid w:val="00727CE9"/>
    <w:rsid w:val="00773293"/>
    <w:rsid w:val="00787AD2"/>
    <w:rsid w:val="007D0339"/>
    <w:rsid w:val="00810331"/>
    <w:rsid w:val="0081642D"/>
    <w:rsid w:val="00840651"/>
    <w:rsid w:val="0089130F"/>
    <w:rsid w:val="008D14B3"/>
    <w:rsid w:val="008F441C"/>
    <w:rsid w:val="009B38A5"/>
    <w:rsid w:val="009F35FF"/>
    <w:rsid w:val="00A21D40"/>
    <w:rsid w:val="00A47E35"/>
    <w:rsid w:val="00A7322F"/>
    <w:rsid w:val="00AD0248"/>
    <w:rsid w:val="00AD6118"/>
    <w:rsid w:val="00AE007A"/>
    <w:rsid w:val="00B03374"/>
    <w:rsid w:val="00B13CAD"/>
    <w:rsid w:val="00B27563"/>
    <w:rsid w:val="00B36AA2"/>
    <w:rsid w:val="00B53DE9"/>
    <w:rsid w:val="00B7344D"/>
    <w:rsid w:val="00B80CAE"/>
    <w:rsid w:val="00B84F77"/>
    <w:rsid w:val="00BE7306"/>
    <w:rsid w:val="00C04F64"/>
    <w:rsid w:val="00C3415B"/>
    <w:rsid w:val="00C435E6"/>
    <w:rsid w:val="00C72B1F"/>
    <w:rsid w:val="00C91181"/>
    <w:rsid w:val="00C965C1"/>
    <w:rsid w:val="00CF019E"/>
    <w:rsid w:val="00CF0A9B"/>
    <w:rsid w:val="00D370C0"/>
    <w:rsid w:val="00D46C01"/>
    <w:rsid w:val="00DC6D4C"/>
    <w:rsid w:val="00DD08B1"/>
    <w:rsid w:val="00DE4C13"/>
    <w:rsid w:val="00DF532C"/>
    <w:rsid w:val="00E05FA9"/>
    <w:rsid w:val="00E87A40"/>
    <w:rsid w:val="00E93B78"/>
    <w:rsid w:val="00F17405"/>
    <w:rsid w:val="00F46FC2"/>
    <w:rsid w:val="00F53D1F"/>
    <w:rsid w:val="00F73DF7"/>
    <w:rsid w:val="00FF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6A7D0F"/>
  <w14:defaultImageDpi w14:val="300"/>
  <w15:docId w15:val="{B77F1BE8-4AFC-4DE7-89C3-2B37F8E1D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s-PE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247D"/>
    <w:pPr>
      <w:keepNext/>
      <w:keepLines/>
      <w:spacing w:before="480" w:line="276" w:lineRule="auto"/>
      <w:jc w:val="center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0CA"/>
    <w:pPr>
      <w:keepNext/>
      <w:spacing w:before="240" w:after="60" w:line="276" w:lineRule="auto"/>
      <w:outlineLvl w:val="1"/>
    </w:pPr>
    <w:rPr>
      <w:rFonts w:ascii="Arial" w:eastAsiaTheme="majorEastAsia" w:hAnsi="Arial" w:cstheme="majorBidi"/>
      <w:b/>
      <w:bCs/>
      <w:i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D0248"/>
    <w:pPr>
      <w:numPr>
        <w:ilvl w:val="1"/>
      </w:numPr>
    </w:pPr>
    <w:rPr>
      <w:rFonts w:ascii="Arial" w:eastAsiaTheme="majorEastAsia" w:hAnsi="Arial" w:cstheme="majorBidi"/>
      <w:b/>
      <w:iCs/>
      <w:spacing w:val="15"/>
      <w:lang w:val="es-ES_tradnl" w:eastAsia="ko-KR"/>
    </w:rPr>
  </w:style>
  <w:style w:type="character" w:customStyle="1" w:styleId="SubtitleChar">
    <w:name w:val="Subtitle Char"/>
    <w:basedOn w:val="DefaultParagraphFont"/>
    <w:link w:val="Subtitle"/>
    <w:uiPriority w:val="11"/>
    <w:rsid w:val="00AD0248"/>
    <w:rPr>
      <w:rFonts w:ascii="Arial" w:eastAsiaTheme="majorEastAsia" w:hAnsi="Arial" w:cstheme="majorBidi"/>
      <w:b/>
      <w:iCs/>
      <w:spacing w:val="15"/>
      <w:lang w:val="es-ES_tradnl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6410CA"/>
    <w:rPr>
      <w:rFonts w:ascii="Arial" w:eastAsiaTheme="majorEastAsia" w:hAnsi="Arial" w:cstheme="majorBidi"/>
      <w:b/>
      <w:bCs/>
      <w:iCs/>
      <w:sz w:val="28"/>
      <w:szCs w:val="2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3247D"/>
    <w:rPr>
      <w:rFonts w:ascii="Arial" w:eastAsiaTheme="majorEastAsia" w:hAnsi="Arial" w:cstheme="majorBidi"/>
      <w:b/>
      <w:bCs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AD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AD2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39"/>
    <w:rsid w:val="00787AD2"/>
    <w:rPr>
      <w:rFonts w:ascii="Calibri" w:eastAsia="Calibri" w:hAnsi="Calibri" w:cs="Calibri"/>
      <w:color w:val="000000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35FF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35FF"/>
  </w:style>
  <w:style w:type="paragraph" w:styleId="Footer">
    <w:name w:val="footer"/>
    <w:basedOn w:val="Normal"/>
    <w:link w:val="FooterChar"/>
    <w:uiPriority w:val="99"/>
    <w:unhideWhenUsed/>
    <w:rsid w:val="009F35FF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35FF"/>
  </w:style>
  <w:style w:type="paragraph" w:styleId="ListParagraph">
    <w:name w:val="List Paragraph"/>
    <w:basedOn w:val="Normal"/>
    <w:uiPriority w:val="34"/>
    <w:qFormat/>
    <w:rsid w:val="00C72B1F"/>
    <w:pPr>
      <w:spacing w:after="200" w:line="276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1A4E55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E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Verde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D2707D-98AA-478F-A605-34ACB8CCB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lto rendimiento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Sabastizagal</dc:creator>
  <cp:lastModifiedBy>Rodrigo Pacheco</cp:lastModifiedBy>
  <cp:revision>4</cp:revision>
  <cp:lastPrinted>2017-03-06T21:52:00Z</cp:lastPrinted>
  <dcterms:created xsi:type="dcterms:W3CDTF">2021-03-07T02:34:00Z</dcterms:created>
  <dcterms:modified xsi:type="dcterms:W3CDTF">2021-03-08T00:04:00Z</dcterms:modified>
</cp:coreProperties>
</file>